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F0E92" w14:textId="77777777" w:rsidR="005876D1" w:rsidRDefault="005876D1" w:rsidP="00D73458">
      <w:pPr>
        <w:spacing w:line="360" w:lineRule="auto"/>
        <w:jc w:val="center"/>
        <w:rPr>
          <w:sz w:val="32"/>
          <w:szCs w:val="32"/>
        </w:rPr>
      </w:pPr>
    </w:p>
    <w:p w14:paraId="6D8BFA78" w14:textId="331E1764" w:rsidR="000B61E6" w:rsidRPr="005876D1" w:rsidRDefault="00D73458" w:rsidP="00D73458">
      <w:pPr>
        <w:spacing w:line="360" w:lineRule="auto"/>
        <w:jc w:val="center"/>
        <w:rPr>
          <w:b/>
          <w:sz w:val="32"/>
          <w:szCs w:val="32"/>
        </w:rPr>
      </w:pPr>
      <w:r w:rsidRPr="005876D1">
        <w:rPr>
          <w:b/>
          <w:sz w:val="32"/>
          <w:szCs w:val="32"/>
        </w:rPr>
        <w:t>FICHA DE INSCRIÇÃO COORDENADOR DO CURSO DE LICENCIATURA EM MATEMÁTICA</w:t>
      </w:r>
    </w:p>
    <w:p w14:paraId="59C6DC6C" w14:textId="77777777" w:rsidR="00D73458" w:rsidRDefault="00D73458" w:rsidP="0021025E">
      <w:pPr>
        <w:spacing w:line="360" w:lineRule="auto"/>
      </w:pPr>
    </w:p>
    <w:p w14:paraId="7611E977" w14:textId="6991DD42" w:rsidR="00D73458" w:rsidRDefault="00D73458" w:rsidP="00D73458">
      <w:pPr>
        <w:spacing w:line="480" w:lineRule="auto"/>
      </w:pPr>
      <w:r>
        <w:t xml:space="preserve">1. NOME COMPLETO DO CANDIDATO: </w:t>
      </w:r>
      <w:r w:rsidR="007C7874">
        <w:t>____________________</w:t>
      </w:r>
      <w:r>
        <w:t xml:space="preserve">__________________________________________________________________ </w:t>
      </w:r>
    </w:p>
    <w:p w14:paraId="3AD6C70D" w14:textId="77777777" w:rsidR="005876D1" w:rsidRDefault="005876D1" w:rsidP="00D73458">
      <w:pPr>
        <w:spacing w:line="480" w:lineRule="auto"/>
      </w:pPr>
    </w:p>
    <w:p w14:paraId="4A96E201" w14:textId="135964CF" w:rsidR="00D73458" w:rsidRDefault="00D73458" w:rsidP="00D73458">
      <w:pPr>
        <w:spacing w:line="480" w:lineRule="auto"/>
      </w:pPr>
      <w:r>
        <w:t>2. NÚMERO DO PRONTUÁRIO: ________________________________________</w:t>
      </w:r>
      <w:r w:rsidR="007C7874">
        <w:t>________________</w:t>
      </w:r>
      <w:r>
        <w:t xml:space="preserve">__ </w:t>
      </w:r>
    </w:p>
    <w:p w14:paraId="3193E753" w14:textId="77777777" w:rsidR="00D73458" w:rsidRDefault="00D73458" w:rsidP="00D73458">
      <w:pPr>
        <w:spacing w:line="480" w:lineRule="auto"/>
      </w:pPr>
    </w:p>
    <w:p w14:paraId="121E3764" w14:textId="07E54C8E" w:rsidR="00D73458" w:rsidRDefault="00D73458" w:rsidP="00D73458">
      <w:pPr>
        <w:spacing w:line="480" w:lineRule="auto"/>
      </w:pPr>
      <w:r>
        <w:t>3. TEMPO DE ATUAÇÃO NO CURSO: ________________________________</w:t>
      </w:r>
      <w:bookmarkStart w:id="0" w:name="_GoBack"/>
      <w:bookmarkEnd w:id="0"/>
      <w:r>
        <w:t>___</w:t>
      </w:r>
      <w:r w:rsidR="007C7874">
        <w:t>_________________</w:t>
      </w:r>
      <w:r>
        <w:t>_</w:t>
      </w:r>
    </w:p>
    <w:p w14:paraId="724415DC" w14:textId="2C3FC1CF" w:rsidR="00D73458" w:rsidRDefault="00D73458" w:rsidP="00D73458">
      <w:pPr>
        <w:spacing w:line="480" w:lineRule="auto"/>
      </w:pPr>
      <w:r>
        <w:t xml:space="preserve"> </w:t>
      </w:r>
    </w:p>
    <w:p w14:paraId="707F3557" w14:textId="25903ABA" w:rsidR="00D73458" w:rsidRDefault="00D73458" w:rsidP="00D73458">
      <w:pPr>
        <w:spacing w:line="480" w:lineRule="auto"/>
      </w:pPr>
      <w:r>
        <w:t xml:space="preserve">4. TEMPO EM EXERCÍCIO NO </w:t>
      </w:r>
      <w:r w:rsidR="007C7874">
        <w:t>CAMPUS: _</w:t>
      </w:r>
      <w:r>
        <w:t>_______________________________</w:t>
      </w:r>
      <w:r w:rsidR="007C7874">
        <w:t>________________</w:t>
      </w:r>
      <w:r>
        <w:t xml:space="preserve">__ </w:t>
      </w:r>
    </w:p>
    <w:p w14:paraId="490EBB0D" w14:textId="77777777" w:rsidR="00D73458" w:rsidRDefault="00D73458" w:rsidP="00D73458">
      <w:pPr>
        <w:spacing w:line="480" w:lineRule="auto"/>
      </w:pPr>
    </w:p>
    <w:p w14:paraId="552AAFDF" w14:textId="54E002DA" w:rsidR="00D73458" w:rsidRDefault="00D73458" w:rsidP="00D73458">
      <w:pPr>
        <w:spacing w:line="480" w:lineRule="auto"/>
      </w:pPr>
      <w:r>
        <w:t>5. TEMPO EM EXERCÍCIO NO IFSP: ______________________________________</w:t>
      </w:r>
      <w:r w:rsidR="007C7874">
        <w:t>________________</w:t>
      </w:r>
    </w:p>
    <w:p w14:paraId="1A8B526E" w14:textId="61A9E928" w:rsidR="00D73458" w:rsidRDefault="00D73458" w:rsidP="00D73458">
      <w:pPr>
        <w:spacing w:line="480" w:lineRule="auto"/>
      </w:pPr>
      <w:r>
        <w:t xml:space="preserve"> </w:t>
      </w:r>
    </w:p>
    <w:p w14:paraId="29E437C4" w14:textId="7441F708" w:rsidR="00D73458" w:rsidRDefault="00D73458" w:rsidP="00D73458">
      <w:pPr>
        <w:spacing w:line="480" w:lineRule="auto"/>
      </w:pPr>
      <w:r>
        <w:t xml:space="preserve">6. MAIOR TITULAÇÃO </w:t>
      </w:r>
      <w:r w:rsidR="007C7874">
        <w:t>ACADÊMICA: _</w:t>
      </w:r>
      <w:r>
        <w:t>__________________________________</w:t>
      </w:r>
      <w:r w:rsidR="007C7874">
        <w:t>________________</w:t>
      </w:r>
      <w:r>
        <w:t xml:space="preserve">_ </w:t>
      </w:r>
    </w:p>
    <w:p w14:paraId="4E6299FE" w14:textId="77777777" w:rsidR="00D73458" w:rsidRDefault="00D73458" w:rsidP="00D73458">
      <w:pPr>
        <w:spacing w:line="480" w:lineRule="auto"/>
      </w:pPr>
    </w:p>
    <w:p w14:paraId="277D1D7B" w14:textId="1EBCC31B" w:rsidR="00D73458" w:rsidRDefault="00D73458" w:rsidP="00D73458">
      <w:pPr>
        <w:spacing w:line="480" w:lineRule="auto"/>
      </w:pPr>
      <w:r>
        <w:t>7. DATA DE NASCIMENTO: ___________________________________________</w:t>
      </w:r>
      <w:r w:rsidR="007C7874">
        <w:t>________________</w:t>
      </w:r>
      <w:r>
        <w:t xml:space="preserve">_ </w:t>
      </w:r>
    </w:p>
    <w:p w14:paraId="37BA85C8" w14:textId="77777777" w:rsidR="00D73458" w:rsidRDefault="00D73458" w:rsidP="00D73458">
      <w:pPr>
        <w:spacing w:line="480" w:lineRule="auto"/>
      </w:pPr>
    </w:p>
    <w:p w14:paraId="04DD5270" w14:textId="048539F7" w:rsidR="005876D1" w:rsidRDefault="00D73458" w:rsidP="00D73458">
      <w:pPr>
        <w:spacing w:line="480" w:lineRule="auto"/>
      </w:pPr>
      <w:r>
        <w:t>8. EMAIL: ___________________________________________________________</w:t>
      </w:r>
      <w:r w:rsidR="007C7874">
        <w:t>________________</w:t>
      </w:r>
      <w:r>
        <w:t>_</w:t>
      </w:r>
    </w:p>
    <w:p w14:paraId="19E774FB" w14:textId="39B04869" w:rsidR="00D73458" w:rsidRDefault="00D73458" w:rsidP="00D73458">
      <w:pPr>
        <w:spacing w:line="480" w:lineRule="auto"/>
      </w:pPr>
      <w:r>
        <w:t xml:space="preserve"> </w:t>
      </w:r>
    </w:p>
    <w:p w14:paraId="3D02F8BF" w14:textId="7BA6D711" w:rsidR="00D73458" w:rsidRDefault="00D73458" w:rsidP="00D73458">
      <w:pPr>
        <w:spacing w:line="480" w:lineRule="auto"/>
      </w:pPr>
      <w:r>
        <w:t>9. TELEFONE CELULAR: ________</w:t>
      </w:r>
      <w:r w:rsidR="007C7874">
        <w:t>__________________</w:t>
      </w:r>
      <w:r>
        <w:t>______________________________________</w:t>
      </w:r>
    </w:p>
    <w:p w14:paraId="65163C76" w14:textId="77777777" w:rsidR="004520AF" w:rsidRDefault="004520AF" w:rsidP="00D73458">
      <w:pPr>
        <w:spacing w:line="480" w:lineRule="auto"/>
      </w:pPr>
    </w:p>
    <w:p w14:paraId="211A6B90" w14:textId="61F9D8A3" w:rsidR="004520AF" w:rsidRDefault="004520AF" w:rsidP="00D73458">
      <w:pPr>
        <w:spacing w:line="480" w:lineRule="auto"/>
      </w:pPr>
      <w:r>
        <w:t>10. DATA:  _______/___________/2019</w:t>
      </w:r>
    </w:p>
    <w:p w14:paraId="0D9D2DFC" w14:textId="77777777" w:rsidR="004520AF" w:rsidRDefault="004520AF" w:rsidP="00D73458">
      <w:pPr>
        <w:spacing w:line="480" w:lineRule="auto"/>
      </w:pPr>
    </w:p>
    <w:p w14:paraId="48F8D8FB" w14:textId="2339320F" w:rsidR="004520AF" w:rsidRPr="003A7901" w:rsidRDefault="004520AF" w:rsidP="00D73458">
      <w:pPr>
        <w:spacing w:line="480" w:lineRule="auto"/>
      </w:pPr>
      <w:r>
        <w:t>11. ASSINATURA: ________________________________</w:t>
      </w:r>
      <w:r w:rsidR="007C7874">
        <w:t>__________________</w:t>
      </w:r>
      <w:r>
        <w:t>____________________</w:t>
      </w:r>
    </w:p>
    <w:sectPr w:rsidR="004520AF" w:rsidRPr="003A7901" w:rsidSect="007C7874">
      <w:headerReference w:type="default" r:id="rId7"/>
      <w:headerReference w:type="firs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F8861" w14:textId="77777777" w:rsidR="004E30B0" w:rsidRDefault="004E30B0">
      <w:r>
        <w:separator/>
      </w:r>
    </w:p>
  </w:endnote>
  <w:endnote w:type="continuationSeparator" w:id="0">
    <w:p w14:paraId="168C7D51" w14:textId="77777777" w:rsidR="004E30B0" w:rsidRDefault="004E3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32C84" w14:textId="77777777" w:rsidR="004E30B0" w:rsidRDefault="004E30B0">
      <w:r>
        <w:separator/>
      </w:r>
    </w:p>
  </w:footnote>
  <w:footnote w:type="continuationSeparator" w:id="0">
    <w:p w14:paraId="36BC0512" w14:textId="77777777" w:rsidR="004E30B0" w:rsidRDefault="004E3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FEEF2" w14:textId="65E7AD93" w:rsidR="0015574B" w:rsidRPr="00EE4CBE" w:rsidRDefault="00344353" w:rsidP="00EE4CBE">
    <w:pPr>
      <w:autoSpaceDE w:val="0"/>
      <w:autoSpaceDN w:val="0"/>
      <w:adjustRightInd w:val="0"/>
      <w:jc w:val="center"/>
      <w:rPr>
        <w:b/>
        <w:bCs/>
        <w:sz w:val="16"/>
        <w:szCs w:val="16"/>
      </w:rPr>
    </w:pPr>
    <w:r>
      <w:rPr>
        <w:b/>
        <w:bCs/>
        <w:noProof/>
        <w:sz w:val="16"/>
        <w:szCs w:val="16"/>
      </w:rPr>
      <w:drawing>
        <wp:anchor distT="0" distB="0" distL="114300" distR="114300" simplePos="0" relativeHeight="251658752" behindDoc="0" locked="0" layoutInCell="1" allowOverlap="1" wp14:anchorId="40C16C68" wp14:editId="683824CC">
          <wp:simplePos x="0" y="0"/>
          <wp:positionH relativeFrom="column">
            <wp:posOffset>-32385</wp:posOffset>
          </wp:positionH>
          <wp:positionV relativeFrom="paragraph">
            <wp:posOffset>-193040</wp:posOffset>
          </wp:positionV>
          <wp:extent cx="1480185" cy="527513"/>
          <wp:effectExtent l="0" t="0" r="5715" b="6350"/>
          <wp:wrapNone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0185" cy="5275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574B" w:rsidRPr="00EE4CBE">
      <w:rPr>
        <w:b/>
        <w:bCs/>
        <w:sz w:val="16"/>
        <w:szCs w:val="16"/>
      </w:rPr>
      <w:t>MINISTÉRIO DA EDUCAÇÃO</w:t>
    </w:r>
  </w:p>
  <w:p w14:paraId="69BE68F8" w14:textId="2BCB82CC" w:rsidR="0015574B" w:rsidRPr="00EE4CBE" w:rsidRDefault="0015574B" w:rsidP="00EE4CBE">
    <w:pPr>
      <w:autoSpaceDE w:val="0"/>
      <w:autoSpaceDN w:val="0"/>
      <w:adjustRightInd w:val="0"/>
      <w:jc w:val="center"/>
      <w:rPr>
        <w:b/>
        <w:bCs/>
        <w:color w:val="000000"/>
        <w:sz w:val="16"/>
        <w:szCs w:val="16"/>
      </w:rPr>
    </w:pPr>
    <w:r>
      <w:rPr>
        <w:b/>
        <w:bCs/>
        <w:sz w:val="16"/>
        <w:szCs w:val="16"/>
      </w:rPr>
      <w:t xml:space="preserve"> </w:t>
    </w:r>
    <w:r w:rsidRPr="00EE4CBE">
      <w:rPr>
        <w:b/>
        <w:bCs/>
        <w:sz w:val="16"/>
        <w:szCs w:val="16"/>
      </w:rPr>
      <w:t>SECRETARIA DE EDUCAÇÃO PROFISSIONAL E TECNOLÓGICA</w:t>
    </w:r>
  </w:p>
  <w:p w14:paraId="48CDCEA2" w14:textId="4CDB1F20" w:rsidR="0015574B" w:rsidRPr="00EE4CBE" w:rsidRDefault="0015574B" w:rsidP="00EE4CBE">
    <w:pPr>
      <w:autoSpaceDE w:val="0"/>
      <w:autoSpaceDN w:val="0"/>
      <w:adjustRightInd w:val="0"/>
      <w:jc w:val="center"/>
      <w:rPr>
        <w:b/>
        <w:bCs/>
        <w:color w:val="000000"/>
        <w:sz w:val="16"/>
        <w:szCs w:val="16"/>
      </w:rPr>
    </w:pPr>
    <w:r>
      <w:rPr>
        <w:b/>
        <w:bCs/>
        <w:color w:val="000000"/>
        <w:sz w:val="16"/>
        <w:szCs w:val="16"/>
      </w:rPr>
      <w:t xml:space="preserve">                     </w:t>
    </w:r>
    <w:r w:rsidRPr="00EE4CBE">
      <w:rPr>
        <w:b/>
        <w:bCs/>
        <w:color w:val="000000"/>
        <w:sz w:val="16"/>
        <w:szCs w:val="16"/>
      </w:rPr>
      <w:t>NSTITUTO FEDERAL DE EDUCAÇÃO, CIÊNCIA E TECNOLOGIA DE SÃO PAULO</w:t>
    </w:r>
  </w:p>
  <w:p w14:paraId="1A7CF3D9" w14:textId="5986F23C" w:rsidR="0015574B" w:rsidRPr="00EE4CBE" w:rsidRDefault="0015574B" w:rsidP="00EE4CBE">
    <w:pPr>
      <w:pStyle w:val="Cabealho"/>
      <w:rPr>
        <w:sz w:val="16"/>
        <w:szCs w:val="16"/>
      </w:rPr>
    </w:pPr>
    <w:r>
      <w:rPr>
        <w:b/>
        <w:bCs/>
        <w:color w:val="000000"/>
        <w:sz w:val="16"/>
        <w:szCs w:val="16"/>
      </w:rPr>
      <w:t xml:space="preserve">                                                                 </w:t>
    </w:r>
    <w:r w:rsidR="00327F45">
      <w:rPr>
        <w:b/>
        <w:bCs/>
        <w:color w:val="000000"/>
        <w:sz w:val="16"/>
        <w:szCs w:val="16"/>
      </w:rPr>
      <w:t xml:space="preserve">   </w:t>
    </w:r>
    <w:r>
      <w:rPr>
        <w:b/>
        <w:bCs/>
        <w:color w:val="000000"/>
        <w:sz w:val="16"/>
        <w:szCs w:val="16"/>
      </w:rPr>
      <w:t xml:space="preserve">                                       </w:t>
    </w:r>
    <w:r w:rsidR="00AB5855">
      <w:rPr>
        <w:b/>
        <w:bCs/>
        <w:color w:val="000000"/>
        <w:sz w:val="16"/>
        <w:szCs w:val="16"/>
      </w:rPr>
      <w:t>CAMPUS CUBATÃO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E3301" w14:textId="77777777" w:rsidR="0015574B" w:rsidRDefault="0015574B" w:rsidP="004B296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86256D" wp14:editId="0456870A">
              <wp:simplePos x="0" y="0"/>
              <wp:positionH relativeFrom="column">
                <wp:posOffset>1143000</wp:posOffset>
              </wp:positionH>
              <wp:positionV relativeFrom="paragraph">
                <wp:posOffset>-71120</wp:posOffset>
              </wp:positionV>
              <wp:extent cx="5553075" cy="850265"/>
              <wp:effectExtent l="0" t="0" r="0" b="1905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53075" cy="850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77A90D" w14:textId="77777777" w:rsidR="0015574B" w:rsidRPr="00171C51" w:rsidRDefault="0015574B" w:rsidP="004B296D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71C51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MINISTÉRIO DA EDUCAÇÃO</w:t>
                          </w:r>
                        </w:p>
                        <w:p w14:paraId="049D280D" w14:textId="77777777" w:rsidR="0015574B" w:rsidRPr="00171C51" w:rsidRDefault="0015574B" w:rsidP="004B296D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171C51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ECRETARIA DE EDUCAÇÃO PROFISSIONAL E TECNOLÓGICA</w:t>
                          </w:r>
                        </w:p>
                        <w:p w14:paraId="1C162369" w14:textId="77777777" w:rsidR="0015574B" w:rsidRPr="00171C51" w:rsidRDefault="0015574B" w:rsidP="004B296D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171C51"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INSTITUTO FEDERAL DE EDUCAÇÃO, CIÊNCIA E TECNOLOGIA DE SÃO PAULO</w:t>
                          </w:r>
                        </w:p>
                        <w:p w14:paraId="18593ED3" w14:textId="77777777" w:rsidR="0015574B" w:rsidRPr="00171C51" w:rsidRDefault="0015574B" w:rsidP="004B296D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</w:pPr>
                          <w:r w:rsidRPr="002949F6"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CÂMPUS</w:t>
                          </w:r>
                          <w:r>
                            <w:rPr>
                              <w:b/>
                              <w:bCs/>
                              <w:i/>
                              <w:color w:val="00000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color w:val="000000"/>
                              <w:sz w:val="20"/>
                              <w:szCs w:val="20"/>
                            </w:rPr>
                            <w:t>CAMPOS DO JORDÃO</w:t>
                          </w:r>
                        </w:p>
                        <w:p w14:paraId="32CBE9AA" w14:textId="77777777" w:rsidR="0015574B" w:rsidRDefault="0015574B" w:rsidP="004B296D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86256D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90pt;margin-top:-5.6pt;width:437.25pt;height:6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xUhtAIAALk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" filled="f" stroked="f">
              <v:textbox>
                <w:txbxContent>
                  <w:p w14:paraId="3777A90D" w14:textId="77777777" w:rsidR="0015574B" w:rsidRPr="00171C51" w:rsidRDefault="0015574B" w:rsidP="004B296D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171C51">
                      <w:rPr>
                        <w:b/>
                        <w:bCs/>
                        <w:sz w:val="20"/>
                        <w:szCs w:val="20"/>
                      </w:rPr>
                      <w:t>MINISTÉRIO DA EDUCAÇÃO</w:t>
                    </w:r>
                  </w:p>
                  <w:p w14:paraId="049D280D" w14:textId="77777777" w:rsidR="0015574B" w:rsidRPr="00171C51" w:rsidRDefault="0015574B" w:rsidP="004B296D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171C51">
                      <w:rPr>
                        <w:b/>
                        <w:bCs/>
                        <w:sz w:val="20"/>
                        <w:szCs w:val="20"/>
                      </w:rPr>
                      <w:t>SECRETARIA DE EDUCAÇÃO PROFISSIONAL E TECNOLÓGICA</w:t>
                    </w:r>
                  </w:p>
                  <w:p w14:paraId="1C162369" w14:textId="77777777" w:rsidR="0015574B" w:rsidRPr="00171C51" w:rsidRDefault="0015574B" w:rsidP="004B296D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171C51"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  <w:t>INSTITUTO FEDERAL DE EDUCAÇÃO, CIÊNCIA E TECNOLOGIA DE SÃO PAULO</w:t>
                    </w:r>
                  </w:p>
                  <w:p w14:paraId="18593ED3" w14:textId="77777777" w:rsidR="0015574B" w:rsidRPr="00171C51" w:rsidRDefault="0015574B" w:rsidP="004B296D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</w:pPr>
                    <w:r w:rsidRPr="002949F6"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  <w:t>CÂMPUS</w:t>
                    </w:r>
                    <w:r>
                      <w:rPr>
                        <w:b/>
                        <w:bCs/>
                        <w:i/>
                        <w:color w:val="00000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b/>
                        <w:bCs/>
                        <w:color w:val="000000"/>
                        <w:sz w:val="20"/>
                        <w:szCs w:val="20"/>
                      </w:rPr>
                      <w:t>CAMPOS DO JORDÃO</w:t>
                    </w:r>
                  </w:p>
                  <w:p w14:paraId="32CBE9AA" w14:textId="77777777" w:rsidR="0015574B" w:rsidRDefault="0015574B" w:rsidP="004B296D"/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06874634" wp14:editId="0E9CFBE1">
          <wp:extent cx="1352550" cy="603563"/>
          <wp:effectExtent l="19050" t="0" r="0" b="0"/>
          <wp:docPr id="2" name="Imagem 4" descr="campos do Jorda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mpos do Jordao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2459" cy="6035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1DE76D5B" w14:textId="77777777" w:rsidR="0015574B" w:rsidRDefault="0015574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4"/>
        <w:szCs w:val="24"/>
      </w:rPr>
    </w:lvl>
  </w:abstractNum>
  <w:abstractNum w:abstractNumId="1" w15:restartNumberingAfterBreak="0">
    <w:nsid w:val="004914E3"/>
    <w:multiLevelType w:val="hybridMultilevel"/>
    <w:tmpl w:val="30E2D5B6"/>
    <w:lvl w:ilvl="0" w:tplc="4C0AA6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721F51"/>
    <w:multiLevelType w:val="multilevel"/>
    <w:tmpl w:val="465EDAA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520"/>
      </w:pPr>
      <w:rPr>
        <w:rFonts w:hint="default"/>
      </w:rPr>
    </w:lvl>
  </w:abstractNum>
  <w:abstractNum w:abstractNumId="3" w15:restartNumberingAfterBreak="0">
    <w:nsid w:val="0C0C6479"/>
    <w:multiLevelType w:val="hybridMultilevel"/>
    <w:tmpl w:val="A4609DBE"/>
    <w:lvl w:ilvl="0" w:tplc="89DA02B2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 w15:restartNumberingAfterBreak="0">
    <w:nsid w:val="1AAF56CF"/>
    <w:multiLevelType w:val="hybridMultilevel"/>
    <w:tmpl w:val="1E2CD03E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D272596"/>
    <w:multiLevelType w:val="hybridMultilevel"/>
    <w:tmpl w:val="61683CB6"/>
    <w:lvl w:ilvl="0" w:tplc="E056E59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9FD7F78"/>
    <w:multiLevelType w:val="hybridMultilevel"/>
    <w:tmpl w:val="DD1627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691226"/>
    <w:multiLevelType w:val="hybridMultilevel"/>
    <w:tmpl w:val="04547EB2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0282ABA"/>
    <w:multiLevelType w:val="hybridMultilevel"/>
    <w:tmpl w:val="2D2410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5C2B"/>
    <w:multiLevelType w:val="hybridMultilevel"/>
    <w:tmpl w:val="CA2474C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7446E"/>
    <w:multiLevelType w:val="hybridMultilevel"/>
    <w:tmpl w:val="FBEAE49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B1294"/>
    <w:multiLevelType w:val="multilevel"/>
    <w:tmpl w:val="E892BE36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2" w15:restartNumberingAfterBreak="0">
    <w:nsid w:val="45840D24"/>
    <w:multiLevelType w:val="hybridMultilevel"/>
    <w:tmpl w:val="65FE5F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0440A"/>
    <w:multiLevelType w:val="hybridMultilevel"/>
    <w:tmpl w:val="5BB46C2A"/>
    <w:lvl w:ilvl="0" w:tplc="4224C2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46128"/>
    <w:multiLevelType w:val="hybridMultilevel"/>
    <w:tmpl w:val="8A3818F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88368A"/>
    <w:multiLevelType w:val="hybridMultilevel"/>
    <w:tmpl w:val="B238888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B458A4"/>
    <w:multiLevelType w:val="hybridMultilevel"/>
    <w:tmpl w:val="C16CD7F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9C7574"/>
    <w:multiLevelType w:val="multilevel"/>
    <w:tmpl w:val="F0A48DB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520"/>
      </w:pPr>
      <w:rPr>
        <w:rFonts w:hint="default"/>
      </w:rPr>
    </w:lvl>
  </w:abstractNum>
  <w:abstractNum w:abstractNumId="18" w15:restartNumberingAfterBreak="0">
    <w:nsid w:val="59915D4F"/>
    <w:multiLevelType w:val="hybridMultilevel"/>
    <w:tmpl w:val="EAA2E95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D47AB"/>
    <w:multiLevelType w:val="hybridMultilevel"/>
    <w:tmpl w:val="3DEE47E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73D88"/>
    <w:multiLevelType w:val="hybridMultilevel"/>
    <w:tmpl w:val="D83AA822"/>
    <w:lvl w:ilvl="0" w:tplc="32A446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3D2CFC"/>
    <w:multiLevelType w:val="hybridMultilevel"/>
    <w:tmpl w:val="29A05B14"/>
    <w:lvl w:ilvl="0" w:tplc="49B8837C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660C2941"/>
    <w:multiLevelType w:val="hybridMultilevel"/>
    <w:tmpl w:val="0C5EAC52"/>
    <w:lvl w:ilvl="0" w:tplc="59D233D2">
      <w:start w:val="3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3" w15:restartNumberingAfterBreak="0">
    <w:nsid w:val="67545717"/>
    <w:multiLevelType w:val="hybridMultilevel"/>
    <w:tmpl w:val="8C96FC2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1E72"/>
    <w:multiLevelType w:val="hybridMultilevel"/>
    <w:tmpl w:val="6C8EF44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F92262"/>
    <w:multiLevelType w:val="hybridMultilevel"/>
    <w:tmpl w:val="D67CF322"/>
    <w:lvl w:ilvl="0" w:tplc="112C2956">
      <w:start w:val="1"/>
      <w:numFmt w:val="lowerLetter"/>
      <w:lvlText w:val="%1)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3543302"/>
    <w:multiLevelType w:val="hybridMultilevel"/>
    <w:tmpl w:val="075218EE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332277"/>
    <w:multiLevelType w:val="hybridMultilevel"/>
    <w:tmpl w:val="EE9689E4"/>
    <w:lvl w:ilvl="0" w:tplc="59BC115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F85ED7"/>
    <w:multiLevelType w:val="hybridMultilevel"/>
    <w:tmpl w:val="53CAFC42"/>
    <w:lvl w:ilvl="0" w:tplc="3D58B982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7D0453DF"/>
    <w:multiLevelType w:val="multilevel"/>
    <w:tmpl w:val="B248FE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2"/>
  </w:num>
  <w:num w:numId="3">
    <w:abstractNumId w:val="8"/>
  </w:num>
  <w:num w:numId="4">
    <w:abstractNumId w:val="18"/>
  </w:num>
  <w:num w:numId="5">
    <w:abstractNumId w:val="29"/>
  </w:num>
  <w:num w:numId="6">
    <w:abstractNumId w:val="6"/>
  </w:num>
  <w:num w:numId="7">
    <w:abstractNumId w:val="7"/>
  </w:num>
  <w:num w:numId="8">
    <w:abstractNumId w:val="21"/>
  </w:num>
  <w:num w:numId="9">
    <w:abstractNumId w:val="25"/>
  </w:num>
  <w:num w:numId="10">
    <w:abstractNumId w:val="12"/>
  </w:num>
  <w:num w:numId="11">
    <w:abstractNumId w:val="4"/>
  </w:num>
  <w:num w:numId="12">
    <w:abstractNumId w:val="20"/>
  </w:num>
  <w:num w:numId="13">
    <w:abstractNumId w:val="17"/>
  </w:num>
  <w:num w:numId="14">
    <w:abstractNumId w:val="2"/>
  </w:num>
  <w:num w:numId="15">
    <w:abstractNumId w:val="3"/>
  </w:num>
  <w:num w:numId="16">
    <w:abstractNumId w:val="24"/>
  </w:num>
  <w:num w:numId="17">
    <w:abstractNumId w:val="27"/>
  </w:num>
  <w:num w:numId="18">
    <w:abstractNumId w:val="19"/>
  </w:num>
  <w:num w:numId="19">
    <w:abstractNumId w:val="9"/>
  </w:num>
  <w:num w:numId="20">
    <w:abstractNumId w:val="14"/>
  </w:num>
  <w:num w:numId="21">
    <w:abstractNumId w:val="26"/>
  </w:num>
  <w:num w:numId="22">
    <w:abstractNumId w:val="16"/>
  </w:num>
  <w:num w:numId="23">
    <w:abstractNumId w:val="23"/>
  </w:num>
  <w:num w:numId="24">
    <w:abstractNumId w:val="15"/>
  </w:num>
  <w:num w:numId="25">
    <w:abstractNumId w:val="1"/>
  </w:num>
  <w:num w:numId="26">
    <w:abstractNumId w:val="11"/>
  </w:num>
  <w:num w:numId="27">
    <w:abstractNumId w:val="28"/>
  </w:num>
  <w:num w:numId="28">
    <w:abstractNumId w:val="5"/>
  </w:num>
  <w:num w:numId="29">
    <w:abstractNumId w:val="13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TC0MDE1NTUzMDZS0lEKTi0uzszPAykwrAUAbI59uCwAAAA="/>
  </w:docVars>
  <w:rsids>
    <w:rsidRoot w:val="009727F0"/>
    <w:rsid w:val="000402B1"/>
    <w:rsid w:val="000416F4"/>
    <w:rsid w:val="00043851"/>
    <w:rsid w:val="00054C49"/>
    <w:rsid w:val="00062A8C"/>
    <w:rsid w:val="000A2137"/>
    <w:rsid w:val="000A2FC6"/>
    <w:rsid w:val="000B6005"/>
    <w:rsid w:val="000B61E6"/>
    <w:rsid w:val="000B7A81"/>
    <w:rsid w:val="000C144C"/>
    <w:rsid w:val="000C617D"/>
    <w:rsid w:val="000D54E8"/>
    <w:rsid w:val="000E36F9"/>
    <w:rsid w:val="000F7A2C"/>
    <w:rsid w:val="00104C73"/>
    <w:rsid w:val="00111630"/>
    <w:rsid w:val="00117AFF"/>
    <w:rsid w:val="00120338"/>
    <w:rsid w:val="001301F1"/>
    <w:rsid w:val="00130314"/>
    <w:rsid w:val="00145845"/>
    <w:rsid w:val="0015574B"/>
    <w:rsid w:val="001577F8"/>
    <w:rsid w:val="00160F6A"/>
    <w:rsid w:val="001702F9"/>
    <w:rsid w:val="00171C51"/>
    <w:rsid w:val="00175BE9"/>
    <w:rsid w:val="00180B4A"/>
    <w:rsid w:val="00182B9D"/>
    <w:rsid w:val="00186455"/>
    <w:rsid w:val="001A76DB"/>
    <w:rsid w:val="001B0596"/>
    <w:rsid w:val="001B6E9B"/>
    <w:rsid w:val="001C25A9"/>
    <w:rsid w:val="001D122D"/>
    <w:rsid w:val="001D5141"/>
    <w:rsid w:val="001D570D"/>
    <w:rsid w:val="001F3B8E"/>
    <w:rsid w:val="0021025E"/>
    <w:rsid w:val="00211AB2"/>
    <w:rsid w:val="002238C9"/>
    <w:rsid w:val="00225E8F"/>
    <w:rsid w:val="00226EDC"/>
    <w:rsid w:val="00240E88"/>
    <w:rsid w:val="00241300"/>
    <w:rsid w:val="0025534C"/>
    <w:rsid w:val="00261B7B"/>
    <w:rsid w:val="00274C4F"/>
    <w:rsid w:val="00275BCA"/>
    <w:rsid w:val="00280125"/>
    <w:rsid w:val="00281313"/>
    <w:rsid w:val="00286F0E"/>
    <w:rsid w:val="002949F6"/>
    <w:rsid w:val="00297342"/>
    <w:rsid w:val="002B2514"/>
    <w:rsid w:val="002C3E0E"/>
    <w:rsid w:val="002D200F"/>
    <w:rsid w:val="002F2763"/>
    <w:rsid w:val="003078C3"/>
    <w:rsid w:val="00311D25"/>
    <w:rsid w:val="00312DE8"/>
    <w:rsid w:val="00314A90"/>
    <w:rsid w:val="00323729"/>
    <w:rsid w:val="00327F45"/>
    <w:rsid w:val="00336D82"/>
    <w:rsid w:val="00337521"/>
    <w:rsid w:val="00344353"/>
    <w:rsid w:val="003615B8"/>
    <w:rsid w:val="00382F1F"/>
    <w:rsid w:val="003A7901"/>
    <w:rsid w:val="003C6179"/>
    <w:rsid w:val="003D17BF"/>
    <w:rsid w:val="003D2DB0"/>
    <w:rsid w:val="003E2C1A"/>
    <w:rsid w:val="003F092A"/>
    <w:rsid w:val="0040385D"/>
    <w:rsid w:val="004243D5"/>
    <w:rsid w:val="004269D1"/>
    <w:rsid w:val="00436291"/>
    <w:rsid w:val="004520AF"/>
    <w:rsid w:val="004762C1"/>
    <w:rsid w:val="00481A95"/>
    <w:rsid w:val="004903EA"/>
    <w:rsid w:val="00491450"/>
    <w:rsid w:val="004A58FA"/>
    <w:rsid w:val="004B296D"/>
    <w:rsid w:val="004D0FBE"/>
    <w:rsid w:val="004E18C6"/>
    <w:rsid w:val="004E1DF0"/>
    <w:rsid w:val="004E30B0"/>
    <w:rsid w:val="00512700"/>
    <w:rsid w:val="005127DF"/>
    <w:rsid w:val="00517EFB"/>
    <w:rsid w:val="00522484"/>
    <w:rsid w:val="00527DCC"/>
    <w:rsid w:val="00546792"/>
    <w:rsid w:val="00555557"/>
    <w:rsid w:val="00565EE2"/>
    <w:rsid w:val="00577488"/>
    <w:rsid w:val="005876D1"/>
    <w:rsid w:val="005A59A7"/>
    <w:rsid w:val="005B4148"/>
    <w:rsid w:val="005C36CE"/>
    <w:rsid w:val="005E0E71"/>
    <w:rsid w:val="005E7307"/>
    <w:rsid w:val="005E7831"/>
    <w:rsid w:val="005F2C6F"/>
    <w:rsid w:val="005F6B4A"/>
    <w:rsid w:val="00603E06"/>
    <w:rsid w:val="006112F1"/>
    <w:rsid w:val="00616544"/>
    <w:rsid w:val="00622C8D"/>
    <w:rsid w:val="00635D43"/>
    <w:rsid w:val="006371BF"/>
    <w:rsid w:val="006373B8"/>
    <w:rsid w:val="00641C26"/>
    <w:rsid w:val="006474E1"/>
    <w:rsid w:val="00653676"/>
    <w:rsid w:val="00654817"/>
    <w:rsid w:val="006554B3"/>
    <w:rsid w:val="00661D0E"/>
    <w:rsid w:val="00670365"/>
    <w:rsid w:val="00685B43"/>
    <w:rsid w:val="006B3B4F"/>
    <w:rsid w:val="006B401A"/>
    <w:rsid w:val="006B677F"/>
    <w:rsid w:val="006C5F09"/>
    <w:rsid w:val="006D7F0F"/>
    <w:rsid w:val="006E0143"/>
    <w:rsid w:val="0070630B"/>
    <w:rsid w:val="00712F83"/>
    <w:rsid w:val="007307CB"/>
    <w:rsid w:val="00735B62"/>
    <w:rsid w:val="007423D5"/>
    <w:rsid w:val="00743EA8"/>
    <w:rsid w:val="007866C7"/>
    <w:rsid w:val="00793634"/>
    <w:rsid w:val="007948E3"/>
    <w:rsid w:val="00795421"/>
    <w:rsid w:val="007A510C"/>
    <w:rsid w:val="007B061B"/>
    <w:rsid w:val="007B163C"/>
    <w:rsid w:val="007B1D6E"/>
    <w:rsid w:val="007C3F1A"/>
    <w:rsid w:val="007C7874"/>
    <w:rsid w:val="007D0EBE"/>
    <w:rsid w:val="007E2869"/>
    <w:rsid w:val="00813A66"/>
    <w:rsid w:val="00825AEE"/>
    <w:rsid w:val="0083766C"/>
    <w:rsid w:val="00841AF7"/>
    <w:rsid w:val="008440AB"/>
    <w:rsid w:val="00850905"/>
    <w:rsid w:val="00850928"/>
    <w:rsid w:val="00855B5B"/>
    <w:rsid w:val="0086213D"/>
    <w:rsid w:val="00872C21"/>
    <w:rsid w:val="00873A1F"/>
    <w:rsid w:val="00887988"/>
    <w:rsid w:val="00893851"/>
    <w:rsid w:val="008A5A8F"/>
    <w:rsid w:val="008B08B1"/>
    <w:rsid w:val="008B3BA8"/>
    <w:rsid w:val="008C405A"/>
    <w:rsid w:val="008C47F9"/>
    <w:rsid w:val="008C79FB"/>
    <w:rsid w:val="008C7B87"/>
    <w:rsid w:val="008D21CA"/>
    <w:rsid w:val="008E654E"/>
    <w:rsid w:val="008F1435"/>
    <w:rsid w:val="009054A1"/>
    <w:rsid w:val="00940403"/>
    <w:rsid w:val="00943831"/>
    <w:rsid w:val="009727F0"/>
    <w:rsid w:val="00990946"/>
    <w:rsid w:val="00995C47"/>
    <w:rsid w:val="009A64F7"/>
    <w:rsid w:val="009B386A"/>
    <w:rsid w:val="009C1A3E"/>
    <w:rsid w:val="009D2DE0"/>
    <w:rsid w:val="009D37E9"/>
    <w:rsid w:val="009D6DD4"/>
    <w:rsid w:val="009F1FE0"/>
    <w:rsid w:val="00A05BD3"/>
    <w:rsid w:val="00A216BE"/>
    <w:rsid w:val="00A3192C"/>
    <w:rsid w:val="00A43A37"/>
    <w:rsid w:val="00A60938"/>
    <w:rsid w:val="00A61720"/>
    <w:rsid w:val="00A7589E"/>
    <w:rsid w:val="00A919A8"/>
    <w:rsid w:val="00A91E40"/>
    <w:rsid w:val="00A9676D"/>
    <w:rsid w:val="00AA309A"/>
    <w:rsid w:val="00AA3157"/>
    <w:rsid w:val="00AB14F1"/>
    <w:rsid w:val="00AB5855"/>
    <w:rsid w:val="00AD2133"/>
    <w:rsid w:val="00AE4DC6"/>
    <w:rsid w:val="00AE6412"/>
    <w:rsid w:val="00AF0576"/>
    <w:rsid w:val="00B22AEE"/>
    <w:rsid w:val="00B23915"/>
    <w:rsid w:val="00B36AB7"/>
    <w:rsid w:val="00B36DA7"/>
    <w:rsid w:val="00B41F7F"/>
    <w:rsid w:val="00B423A8"/>
    <w:rsid w:val="00B50205"/>
    <w:rsid w:val="00B83FDF"/>
    <w:rsid w:val="00B84A42"/>
    <w:rsid w:val="00B85A34"/>
    <w:rsid w:val="00BA5BFF"/>
    <w:rsid w:val="00BA785F"/>
    <w:rsid w:val="00BB2A98"/>
    <w:rsid w:val="00BB55A7"/>
    <w:rsid w:val="00BB61FD"/>
    <w:rsid w:val="00BC0CB5"/>
    <w:rsid w:val="00BC2678"/>
    <w:rsid w:val="00BC2B77"/>
    <w:rsid w:val="00BD2DAE"/>
    <w:rsid w:val="00BD4C69"/>
    <w:rsid w:val="00BD62FA"/>
    <w:rsid w:val="00BF1E27"/>
    <w:rsid w:val="00BF523E"/>
    <w:rsid w:val="00C10B29"/>
    <w:rsid w:val="00C2240B"/>
    <w:rsid w:val="00C23976"/>
    <w:rsid w:val="00C27F41"/>
    <w:rsid w:val="00C35E66"/>
    <w:rsid w:val="00C46853"/>
    <w:rsid w:val="00C55E2D"/>
    <w:rsid w:val="00C60BFD"/>
    <w:rsid w:val="00C6417C"/>
    <w:rsid w:val="00C825F6"/>
    <w:rsid w:val="00CA4F3D"/>
    <w:rsid w:val="00CB2056"/>
    <w:rsid w:val="00CC28A1"/>
    <w:rsid w:val="00CD777B"/>
    <w:rsid w:val="00CE0380"/>
    <w:rsid w:val="00CE2E46"/>
    <w:rsid w:val="00CE4AD2"/>
    <w:rsid w:val="00CE63D0"/>
    <w:rsid w:val="00CF0480"/>
    <w:rsid w:val="00CF080A"/>
    <w:rsid w:val="00CF36BC"/>
    <w:rsid w:val="00CF610B"/>
    <w:rsid w:val="00D15C74"/>
    <w:rsid w:val="00D26D96"/>
    <w:rsid w:val="00D30E86"/>
    <w:rsid w:val="00D47D0A"/>
    <w:rsid w:val="00D51FAF"/>
    <w:rsid w:val="00D53631"/>
    <w:rsid w:val="00D607D6"/>
    <w:rsid w:val="00D73458"/>
    <w:rsid w:val="00D74067"/>
    <w:rsid w:val="00D747FE"/>
    <w:rsid w:val="00DA50E0"/>
    <w:rsid w:val="00DB012F"/>
    <w:rsid w:val="00DC2878"/>
    <w:rsid w:val="00DC40E0"/>
    <w:rsid w:val="00DD022D"/>
    <w:rsid w:val="00DD531E"/>
    <w:rsid w:val="00DF3F74"/>
    <w:rsid w:val="00DF4256"/>
    <w:rsid w:val="00DF4B57"/>
    <w:rsid w:val="00DF55FF"/>
    <w:rsid w:val="00E002CC"/>
    <w:rsid w:val="00E051B7"/>
    <w:rsid w:val="00E12DAB"/>
    <w:rsid w:val="00E15AAB"/>
    <w:rsid w:val="00E1636E"/>
    <w:rsid w:val="00E24696"/>
    <w:rsid w:val="00E3136E"/>
    <w:rsid w:val="00E34E3D"/>
    <w:rsid w:val="00E421BF"/>
    <w:rsid w:val="00E60C2E"/>
    <w:rsid w:val="00E6207C"/>
    <w:rsid w:val="00E64FE5"/>
    <w:rsid w:val="00E67631"/>
    <w:rsid w:val="00E74DD5"/>
    <w:rsid w:val="00E7767E"/>
    <w:rsid w:val="00E83323"/>
    <w:rsid w:val="00E86FB1"/>
    <w:rsid w:val="00E90D36"/>
    <w:rsid w:val="00E96764"/>
    <w:rsid w:val="00EB63D7"/>
    <w:rsid w:val="00EB76FF"/>
    <w:rsid w:val="00EC7150"/>
    <w:rsid w:val="00ED4BB1"/>
    <w:rsid w:val="00ED6FA3"/>
    <w:rsid w:val="00EE4CBE"/>
    <w:rsid w:val="00EE691A"/>
    <w:rsid w:val="00F020F2"/>
    <w:rsid w:val="00F06389"/>
    <w:rsid w:val="00F063BA"/>
    <w:rsid w:val="00F111B4"/>
    <w:rsid w:val="00F24D64"/>
    <w:rsid w:val="00F2687D"/>
    <w:rsid w:val="00F3213C"/>
    <w:rsid w:val="00F53090"/>
    <w:rsid w:val="00F561F1"/>
    <w:rsid w:val="00F70797"/>
    <w:rsid w:val="00F75200"/>
    <w:rsid w:val="00F75D05"/>
    <w:rsid w:val="00F819BA"/>
    <w:rsid w:val="00F822E1"/>
    <w:rsid w:val="00F82DD2"/>
    <w:rsid w:val="00FB007B"/>
    <w:rsid w:val="00FE0C5F"/>
    <w:rsid w:val="00FF7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59E4FC"/>
  <w15:docId w15:val="{E98B7368-E73A-449C-A8E6-2B0CF4A5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7F0"/>
    <w:rPr>
      <w:sz w:val="24"/>
      <w:szCs w:val="24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855B5B"/>
    <w:pPr>
      <w:keepNext/>
      <w:jc w:val="right"/>
      <w:outlineLvl w:val="1"/>
    </w:pPr>
    <w:rPr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AE4DC6"/>
    <w:rPr>
      <w:color w:val="0000FF"/>
      <w:u w:val="single"/>
    </w:rPr>
  </w:style>
  <w:style w:type="paragraph" w:customStyle="1" w:styleId="Default">
    <w:name w:val="Default"/>
    <w:rsid w:val="00CA4F3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9F1FE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rsid w:val="009F1FE0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uiPriority w:val="39"/>
    <w:rsid w:val="00C82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bject">
    <w:name w:val="object"/>
    <w:rsid w:val="00B84A42"/>
  </w:style>
  <w:style w:type="character" w:customStyle="1" w:styleId="apple-converted-space">
    <w:name w:val="apple-converted-space"/>
    <w:rsid w:val="00B84A42"/>
  </w:style>
  <w:style w:type="paragraph" w:styleId="Textodebalo">
    <w:name w:val="Balloon Text"/>
    <w:basedOn w:val="Normal"/>
    <w:link w:val="TextodebaloChar"/>
    <w:rsid w:val="001F3B8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1F3B8E"/>
    <w:rPr>
      <w:rFonts w:ascii="Tahoma" w:hAnsi="Tahoma" w:cs="Tahoma"/>
      <w:sz w:val="16"/>
      <w:szCs w:val="16"/>
    </w:rPr>
  </w:style>
  <w:style w:type="paragraph" w:customStyle="1" w:styleId="LO-normal">
    <w:name w:val="LO-normal"/>
    <w:rsid w:val="00336D82"/>
    <w:pPr>
      <w:suppressAutoHyphens/>
      <w:spacing w:line="276" w:lineRule="auto"/>
    </w:pPr>
    <w:rPr>
      <w:rFonts w:ascii="Arial" w:hAnsi="Arial" w:cs="Arial"/>
      <w:color w:val="000000"/>
      <w:sz w:val="22"/>
      <w:szCs w:val="22"/>
      <w:lang w:eastAsia="zh-CN"/>
    </w:rPr>
  </w:style>
  <w:style w:type="character" w:styleId="Refdecomentrio">
    <w:name w:val="annotation reference"/>
    <w:rsid w:val="00336D8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336D8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336D82"/>
  </w:style>
  <w:style w:type="paragraph" w:styleId="Assuntodocomentrio">
    <w:name w:val="annotation subject"/>
    <w:basedOn w:val="Textodecomentrio"/>
    <w:next w:val="Textodecomentrio"/>
    <w:link w:val="AssuntodocomentrioChar"/>
    <w:rsid w:val="00336D8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336D82"/>
    <w:rPr>
      <w:b/>
      <w:bCs/>
    </w:rPr>
  </w:style>
  <w:style w:type="paragraph" w:styleId="NormalWeb">
    <w:name w:val="Normal (Web)"/>
    <w:basedOn w:val="Normal"/>
    <w:uiPriority w:val="99"/>
    <w:rsid w:val="00336D82"/>
    <w:pPr>
      <w:suppressAutoHyphens/>
      <w:spacing w:before="280" w:after="280"/>
    </w:pPr>
    <w:rPr>
      <w:lang w:eastAsia="zh-CN"/>
    </w:rPr>
  </w:style>
  <w:style w:type="paragraph" w:customStyle="1" w:styleId="western">
    <w:name w:val="western"/>
    <w:basedOn w:val="Normal"/>
    <w:rsid w:val="00336D82"/>
    <w:pPr>
      <w:suppressAutoHyphens/>
      <w:spacing w:before="280" w:after="119"/>
    </w:pPr>
    <w:rPr>
      <w:color w:val="000000"/>
      <w:lang w:eastAsia="zh-CN"/>
    </w:rPr>
  </w:style>
  <w:style w:type="paragraph" w:customStyle="1" w:styleId="descricao">
    <w:name w:val="descricao"/>
    <w:basedOn w:val="Normal"/>
    <w:rsid w:val="00336D82"/>
    <w:pPr>
      <w:spacing w:before="100" w:beforeAutospacing="1" w:after="100" w:afterAutospacing="1"/>
    </w:pPr>
  </w:style>
  <w:style w:type="character" w:styleId="Forte">
    <w:name w:val="Strong"/>
    <w:uiPriority w:val="22"/>
    <w:qFormat/>
    <w:rsid w:val="00336D82"/>
    <w:rPr>
      <w:b/>
      <w:bCs/>
    </w:rPr>
  </w:style>
  <w:style w:type="paragraph" w:styleId="PargrafodaLista">
    <w:name w:val="List Paragraph"/>
    <w:basedOn w:val="Normal"/>
    <w:uiPriority w:val="34"/>
    <w:qFormat/>
    <w:rsid w:val="00336D82"/>
    <w:pPr>
      <w:suppressAutoHyphens/>
      <w:ind w:left="720"/>
      <w:contextualSpacing/>
    </w:pPr>
    <w:rPr>
      <w:kern w:val="1"/>
      <w:lang w:val="en-US" w:eastAsia="zh-CN"/>
    </w:rPr>
  </w:style>
  <w:style w:type="paragraph" w:customStyle="1" w:styleId="Contedodetabela">
    <w:name w:val="Conteúdo de tabela"/>
    <w:basedOn w:val="Normal"/>
    <w:uiPriority w:val="99"/>
    <w:rsid w:val="00336D82"/>
    <w:pPr>
      <w:suppressLineNumbers/>
      <w:suppressAutoHyphens/>
    </w:pPr>
    <w:rPr>
      <w:kern w:val="1"/>
      <w:lang w:val="en-US" w:eastAsia="zh-CN"/>
    </w:rPr>
  </w:style>
  <w:style w:type="character" w:customStyle="1" w:styleId="CabealhoChar">
    <w:name w:val="Cabeçalho Char"/>
    <w:link w:val="Cabealho"/>
    <w:uiPriority w:val="99"/>
    <w:rsid w:val="00336D82"/>
    <w:rPr>
      <w:sz w:val="24"/>
      <w:szCs w:val="24"/>
    </w:rPr>
  </w:style>
  <w:style w:type="character" w:customStyle="1" w:styleId="RodapChar">
    <w:name w:val="Rodapé Char"/>
    <w:link w:val="Rodap"/>
    <w:rsid w:val="00336D82"/>
    <w:rPr>
      <w:sz w:val="24"/>
      <w:szCs w:val="24"/>
    </w:rPr>
  </w:style>
  <w:style w:type="character" w:customStyle="1" w:styleId="Tipodeletrapredefinidodopargrafo1">
    <w:name w:val="Tipo de letra predefinido do parágrafo1"/>
    <w:rsid w:val="008C7B87"/>
  </w:style>
  <w:style w:type="character" w:customStyle="1" w:styleId="Ttulo2Char">
    <w:name w:val="Título 2 Char"/>
    <w:basedOn w:val="Fontepargpadro"/>
    <w:link w:val="Ttulo2"/>
    <w:semiHidden/>
    <w:rsid w:val="00855B5B"/>
    <w:rPr>
      <w:sz w:val="24"/>
    </w:rPr>
  </w:style>
  <w:style w:type="table" w:styleId="SombreamentoClaro">
    <w:name w:val="Light Shading"/>
    <w:basedOn w:val="Tabelanormal"/>
    <w:uiPriority w:val="60"/>
    <w:rsid w:val="00AF0576"/>
    <w:rPr>
      <w:rFonts w:asciiTheme="minorHAnsi" w:eastAsiaTheme="minorHAnsi" w:hAnsiTheme="minorHAnsi" w:cstheme="minorBidi"/>
      <w:color w:val="000000" w:themeColor="tex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iperlinkVisitado">
    <w:name w:val="FollowedHyperlink"/>
    <w:basedOn w:val="Fontepargpadro"/>
    <w:semiHidden/>
    <w:unhideWhenUsed/>
    <w:rsid w:val="008509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4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0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7</Words>
  <Characters>85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ISTÉRIO DA EDUCAÇÃO</vt:lpstr>
    </vt:vector>
  </TitlesOfParts>
  <Company>IFSP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ÉRIO DA EDUCAÇÃO</dc:title>
  <dc:creator>IFSP</dc:creator>
  <cp:lastModifiedBy>Artarxerxes Tiago Tacito Modesto</cp:lastModifiedBy>
  <cp:revision>6</cp:revision>
  <cp:lastPrinted>2018-06-06T19:39:00Z</cp:lastPrinted>
  <dcterms:created xsi:type="dcterms:W3CDTF">2019-06-05T12:17:00Z</dcterms:created>
  <dcterms:modified xsi:type="dcterms:W3CDTF">2019-06-06T20:52:00Z</dcterms:modified>
</cp:coreProperties>
</file>